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041D79" w14:textId="61E5E777" w:rsidR="00C75FB3" w:rsidRPr="004C6B23" w:rsidRDefault="007975E5" w:rsidP="00237F15">
      <w:pPr>
        <w:spacing w:after="0"/>
        <w:rPr>
          <w:rFonts w:ascii="Times New Roman" w:hAnsi="Times New Roman" w:cs="Times New Roman"/>
          <w:spacing w:val="38"/>
          <w:sz w:val="36"/>
          <w:szCs w:val="36"/>
        </w:rPr>
      </w:pPr>
      <w:bookmarkStart w:id="0" w:name="_GoBack"/>
      <w:bookmarkEnd w:id="0"/>
      <w:r w:rsidRPr="00237F15">
        <w:rPr>
          <w:rFonts w:ascii="Times New Roman" w:hAnsi="Times New Roman" w:cs="Times New Roman"/>
          <w:spacing w:val="38"/>
          <w:sz w:val="36"/>
          <w:szCs w:val="36"/>
        </w:rPr>
        <w:t>PEPPM</w:t>
      </w:r>
      <w:r w:rsidR="007F3BEC" w:rsidRPr="00237F15">
        <w:rPr>
          <w:rFonts w:ascii="Times New Roman" w:hAnsi="Times New Roman" w:cs="Times New Roman"/>
          <w:spacing w:val="38"/>
          <w:sz w:val="36"/>
          <w:szCs w:val="36"/>
        </w:rPr>
        <w:t xml:space="preserve"> </w:t>
      </w:r>
      <w:r w:rsidR="00696788" w:rsidRPr="00237F15">
        <w:rPr>
          <w:rFonts w:ascii="Times New Roman" w:hAnsi="Times New Roman" w:cs="Times New Roman"/>
          <w:spacing w:val="38"/>
          <w:sz w:val="36"/>
          <w:szCs w:val="36"/>
        </w:rPr>
        <w:t>2020 Catalog Bid Award</w:t>
      </w:r>
      <w:r w:rsidR="0038512A" w:rsidRPr="00237F15">
        <w:rPr>
          <w:rFonts w:ascii="Times New Roman" w:hAnsi="Times New Roman" w:cs="Times New Roman"/>
          <w:spacing w:val="38"/>
          <w:sz w:val="36"/>
          <w:szCs w:val="36"/>
        </w:rPr>
        <w:t xml:space="preserve"> </w:t>
      </w:r>
      <w:r w:rsidR="00696788" w:rsidRPr="00237F15">
        <w:rPr>
          <w:rFonts w:ascii="Times New Roman" w:hAnsi="Times New Roman" w:cs="Times New Roman"/>
          <w:spacing w:val="38"/>
          <w:sz w:val="36"/>
          <w:szCs w:val="36"/>
        </w:rPr>
        <w:t>– Refurbished Computer Systems and Parts</w:t>
      </w:r>
      <w:r w:rsidR="005560F1">
        <w:rPr>
          <w:rFonts w:ascii="Times New Roman" w:hAnsi="Times New Roman" w:cs="Times New Roman"/>
          <w:spacing w:val="38"/>
          <w:sz w:val="36"/>
          <w:szCs w:val="36"/>
        </w:rPr>
        <w:t xml:space="preserve"> </w:t>
      </w:r>
    </w:p>
    <w:p w14:paraId="6AEB9D72" w14:textId="77777777" w:rsidR="00C75FB3" w:rsidRPr="004C6B23" w:rsidRDefault="00C75FB3" w:rsidP="00C75FB3">
      <w:pPr>
        <w:pStyle w:val="Default"/>
      </w:pPr>
    </w:p>
    <w:p w14:paraId="6C040D3B" w14:textId="77777777" w:rsidR="00C75FB3" w:rsidRPr="00983F9C" w:rsidRDefault="00913138" w:rsidP="004C6B23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983F9C">
        <w:rPr>
          <w:rFonts w:ascii="Times New Roman" w:hAnsi="Times New Roman" w:cs="Times New Roman"/>
          <w:i/>
          <w:sz w:val="24"/>
          <w:szCs w:val="24"/>
        </w:rPr>
        <w:t xml:space="preserve">PEPPM </w:t>
      </w:r>
      <w:r w:rsidR="00C75FB3" w:rsidRPr="00983F9C">
        <w:rPr>
          <w:rFonts w:ascii="Times New Roman" w:hAnsi="Times New Roman" w:cs="Times New Roman"/>
          <w:i/>
          <w:sz w:val="24"/>
          <w:szCs w:val="24"/>
        </w:rPr>
        <w:t>is a technology bidding and purchasing program established in 1982 for education agencies. PEPPM is a nationally affiliated group of agencies coordinated by the Central Susquehanna Intermediate Unit (CSIU), a regional educational service agency incorporated by Pennsylvania Legislative Act of 1971, in Pennsylvania.</w:t>
      </w:r>
    </w:p>
    <w:p w14:paraId="727C8325" w14:textId="77777777" w:rsidR="00C75FB3" w:rsidRPr="004C6B23" w:rsidRDefault="00C75FB3" w:rsidP="00983F9C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2DC0263E" w14:textId="77777777" w:rsidR="00983F9C" w:rsidRDefault="00983F9C" w:rsidP="004C6B2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F87DF7B" w14:textId="77777777" w:rsidR="004C6B23" w:rsidRPr="004C6B23" w:rsidRDefault="00666838" w:rsidP="004C6B23">
      <w:pPr>
        <w:pStyle w:val="Default"/>
        <w:jc w:val="both"/>
        <w:rPr>
          <w:b/>
        </w:rPr>
      </w:pPr>
      <w:r>
        <w:rPr>
          <w:b/>
        </w:rPr>
        <w:t>Eligible Agencies</w:t>
      </w:r>
    </w:p>
    <w:p w14:paraId="5A954C0C" w14:textId="77777777" w:rsidR="00C75FB3" w:rsidRPr="004C6B23" w:rsidRDefault="004C6B23" w:rsidP="004C6B23">
      <w:pPr>
        <w:pStyle w:val="Default"/>
        <w:jc w:val="both"/>
      </w:pPr>
      <w:r>
        <w:t>P</w:t>
      </w:r>
      <w:r w:rsidR="00C75FB3" w:rsidRPr="004C6B23">
        <w:t xml:space="preserve">ublic school districts; area vocational technical schools (AVTS units); BOCES; state-approved private schools; public libraries; non-public schools; state-approved charter schools; community colleges; </w:t>
      </w:r>
      <w:r>
        <w:t>colleges and universities</w:t>
      </w:r>
      <w:r w:rsidR="00C75FB3" w:rsidRPr="004C6B23">
        <w:t>; county governments, local municipalities, county/municipal autho</w:t>
      </w:r>
      <w:r>
        <w:t>rities, and special districts</w:t>
      </w:r>
      <w:r w:rsidR="00C75FB3" w:rsidRPr="004C6B23">
        <w:t>; state agencies; other non</w:t>
      </w:r>
      <w:r>
        <w:t>-profit organizations</w:t>
      </w:r>
    </w:p>
    <w:p w14:paraId="2C934473" w14:textId="77777777" w:rsidR="00913138" w:rsidRDefault="00913138" w:rsidP="004C6B2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8B5AC52" w14:textId="410CE9B0" w:rsidR="002B4B95" w:rsidRPr="00237F15" w:rsidRDefault="002B4B95" w:rsidP="002B4B9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37F15">
        <w:rPr>
          <w:rFonts w:ascii="Times New Roman" w:hAnsi="Times New Roman" w:cs="Times New Roman"/>
          <w:b/>
          <w:sz w:val="24"/>
          <w:szCs w:val="24"/>
        </w:rPr>
        <w:t>Contract #:</w:t>
      </w:r>
      <w:r w:rsidRPr="00237F15">
        <w:rPr>
          <w:rFonts w:ascii="Times New Roman" w:hAnsi="Times New Roman" w:cs="Times New Roman"/>
          <w:b/>
          <w:sz w:val="24"/>
          <w:szCs w:val="24"/>
        </w:rPr>
        <w:tab/>
      </w:r>
      <w:r w:rsidR="00696788" w:rsidRPr="00237F15">
        <w:rPr>
          <w:rFonts w:ascii="Times New Roman" w:hAnsi="Times New Roman" w:cs="Times New Roman"/>
          <w:b/>
          <w:sz w:val="24"/>
          <w:szCs w:val="24"/>
        </w:rPr>
        <w:t>530030</w:t>
      </w:r>
    </w:p>
    <w:p w14:paraId="5CA096A3" w14:textId="77777777" w:rsidR="002B4B95" w:rsidRPr="00237F15" w:rsidRDefault="002B4B95" w:rsidP="002B4B95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F220F06" w14:textId="77777777" w:rsidR="00696788" w:rsidRPr="00237F15" w:rsidRDefault="002B4B95" w:rsidP="005560F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37F15">
        <w:rPr>
          <w:rFonts w:ascii="Times New Roman" w:hAnsi="Times New Roman" w:cs="Times New Roman"/>
          <w:b/>
          <w:sz w:val="24"/>
          <w:szCs w:val="24"/>
        </w:rPr>
        <w:t>Contract Awards:</w:t>
      </w:r>
      <w:r w:rsidRPr="00237F15">
        <w:rPr>
          <w:rFonts w:ascii="Times New Roman" w:hAnsi="Times New Roman" w:cs="Times New Roman"/>
          <w:sz w:val="24"/>
          <w:szCs w:val="24"/>
        </w:rPr>
        <w:t xml:space="preserve">  </w:t>
      </w:r>
      <w:r w:rsidR="00234E30" w:rsidRPr="00237F15">
        <w:rPr>
          <w:rFonts w:ascii="Times New Roman" w:hAnsi="Times New Roman" w:cs="Times New Roman"/>
          <w:sz w:val="24"/>
          <w:szCs w:val="24"/>
        </w:rPr>
        <w:tab/>
      </w:r>
      <w:r w:rsidR="00696788" w:rsidRPr="00237F15">
        <w:rPr>
          <w:rFonts w:ascii="Times New Roman" w:hAnsi="Times New Roman" w:cs="Times New Roman"/>
          <w:sz w:val="24"/>
          <w:szCs w:val="24"/>
        </w:rPr>
        <w:t>Refurbished Computer Systems and Parts</w:t>
      </w:r>
      <w:r w:rsidR="00696788" w:rsidRPr="00237F15">
        <w:rPr>
          <w:rFonts w:ascii="Times New Roman" w:hAnsi="Times New Roman" w:cs="Times New Roman"/>
          <w:sz w:val="24"/>
          <w:szCs w:val="24"/>
        </w:rPr>
        <w:tab/>
      </w:r>
      <w:r w:rsidR="00696788" w:rsidRPr="00237F15">
        <w:rPr>
          <w:rFonts w:ascii="Times New Roman" w:hAnsi="Times New Roman" w:cs="Times New Roman"/>
          <w:sz w:val="24"/>
          <w:szCs w:val="24"/>
        </w:rPr>
        <w:tab/>
      </w:r>
      <w:r w:rsidR="00696788" w:rsidRPr="00237F15">
        <w:rPr>
          <w:rFonts w:ascii="Times New Roman" w:hAnsi="Times New Roman" w:cs="Times New Roman"/>
          <w:sz w:val="24"/>
          <w:szCs w:val="24"/>
        </w:rPr>
        <w:tab/>
      </w:r>
      <w:r w:rsidR="00696788" w:rsidRPr="00237F15">
        <w:rPr>
          <w:rFonts w:ascii="Times New Roman" w:hAnsi="Times New Roman" w:cs="Times New Roman"/>
          <w:sz w:val="24"/>
          <w:szCs w:val="24"/>
        </w:rPr>
        <w:tab/>
      </w:r>
      <w:r w:rsidR="00696788" w:rsidRPr="00237F15">
        <w:rPr>
          <w:rFonts w:ascii="Times New Roman" w:hAnsi="Times New Roman" w:cs="Times New Roman"/>
          <w:sz w:val="24"/>
          <w:szCs w:val="24"/>
        </w:rPr>
        <w:tab/>
      </w:r>
      <w:r w:rsidR="00696788" w:rsidRPr="00237F15">
        <w:rPr>
          <w:rFonts w:ascii="Times New Roman" w:hAnsi="Times New Roman" w:cs="Times New Roman"/>
          <w:sz w:val="24"/>
          <w:szCs w:val="24"/>
        </w:rPr>
        <w:tab/>
      </w:r>
    </w:p>
    <w:p w14:paraId="05E88E31" w14:textId="4CD2E0B0" w:rsidR="00C0053B" w:rsidRDefault="00696788" w:rsidP="005560F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37F15">
        <w:rPr>
          <w:rFonts w:ascii="Times New Roman" w:hAnsi="Times New Roman" w:cs="Times New Roman"/>
          <w:sz w:val="24"/>
          <w:szCs w:val="24"/>
        </w:rPr>
        <w:t>A commercially available catalog offering one or more major brands of refurbished computers and their parts</w:t>
      </w:r>
      <w:r w:rsidR="00237F15" w:rsidRPr="00237F15">
        <w:rPr>
          <w:rFonts w:ascii="Times New Roman" w:hAnsi="Times New Roman" w:cs="Times New Roman"/>
          <w:sz w:val="24"/>
          <w:szCs w:val="24"/>
        </w:rPr>
        <w:t>.</w:t>
      </w:r>
    </w:p>
    <w:p w14:paraId="5102AC95" w14:textId="348E06E2" w:rsidR="00237F15" w:rsidRDefault="00237F15" w:rsidP="005560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product must be easily defined as refurbished or remanufactured product in all quotes and orders</w:t>
      </w:r>
    </w:p>
    <w:p w14:paraId="01A8E736" w14:textId="77777777" w:rsidR="00237F15" w:rsidRDefault="00237F15" w:rsidP="005560F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10858E2" w14:textId="47AAE1E5" w:rsidR="005560F1" w:rsidRDefault="005560F1" w:rsidP="005560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tract Discounts</w:t>
      </w:r>
    </w:p>
    <w:p w14:paraId="449E53F6" w14:textId="048C793E" w:rsidR="00C0053B" w:rsidRPr="00237F15" w:rsidRDefault="005560F1" w:rsidP="005560F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37F15">
        <w:rPr>
          <w:rFonts w:ascii="Times New Roman" w:hAnsi="Times New Roman" w:cs="Times New Roman"/>
          <w:sz w:val="24"/>
          <w:szCs w:val="24"/>
        </w:rPr>
        <w:t xml:space="preserve">Discounts offered under this contract </w:t>
      </w:r>
      <w:r w:rsidR="00696788" w:rsidRPr="00237F15">
        <w:rPr>
          <w:rFonts w:ascii="Times New Roman" w:hAnsi="Times New Roman" w:cs="Times New Roman"/>
          <w:sz w:val="24"/>
          <w:szCs w:val="24"/>
        </w:rPr>
        <w:t>are 4% off MSRP</w:t>
      </w:r>
      <w:r w:rsidR="00C0053B" w:rsidRPr="00237F15">
        <w:rPr>
          <w:rFonts w:ascii="Times New Roman" w:hAnsi="Times New Roman" w:cs="Times New Roman"/>
          <w:sz w:val="24"/>
          <w:szCs w:val="24"/>
        </w:rPr>
        <w:t xml:space="preserve"> for all Manufacturers (OEM)</w:t>
      </w:r>
      <w:r w:rsidR="00237F15" w:rsidRPr="00237F15">
        <w:rPr>
          <w:rFonts w:ascii="Times New Roman" w:hAnsi="Times New Roman" w:cs="Times New Roman"/>
          <w:sz w:val="24"/>
          <w:szCs w:val="24"/>
        </w:rPr>
        <w:t xml:space="preserve">, except for the products below which are </w:t>
      </w:r>
      <w:r w:rsidR="00C0053B" w:rsidRPr="00237F15">
        <w:rPr>
          <w:rFonts w:ascii="Times New Roman" w:hAnsi="Times New Roman" w:cs="Times New Roman"/>
          <w:sz w:val="24"/>
          <w:szCs w:val="24"/>
        </w:rPr>
        <w:t>2%</w:t>
      </w:r>
      <w:r w:rsidR="00237F15" w:rsidRPr="00237F15">
        <w:rPr>
          <w:rFonts w:ascii="Times New Roman" w:hAnsi="Times New Roman" w:cs="Times New Roman"/>
          <w:sz w:val="24"/>
          <w:szCs w:val="24"/>
        </w:rPr>
        <w:t xml:space="preserve"> off MSRP</w:t>
      </w:r>
    </w:p>
    <w:p w14:paraId="56447D44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>APC</w:t>
      </w:r>
    </w:p>
    <w:p w14:paraId="1C868201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>ASUS</w:t>
      </w:r>
    </w:p>
    <w:p w14:paraId="6F363435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>Asus CE</w:t>
      </w:r>
    </w:p>
    <w:p w14:paraId="0D7DB8E9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>Asus Notebook AT&amp;T</w:t>
      </w:r>
    </w:p>
    <w:p w14:paraId="2B2B8C9A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 xml:space="preserve">Cisco </w:t>
      </w:r>
    </w:p>
    <w:p w14:paraId="40BDAE23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 xml:space="preserve">Crucial Technology </w:t>
      </w:r>
    </w:p>
    <w:p w14:paraId="47CE456A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 xml:space="preserve">F5 Networks </w:t>
      </w:r>
    </w:p>
    <w:p w14:paraId="4F49BF09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>Global Knowledge</w:t>
      </w:r>
    </w:p>
    <w:p w14:paraId="6F4EEE9A" w14:textId="77777777" w:rsidR="000A23E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>Google</w:t>
      </w:r>
    </w:p>
    <w:p w14:paraId="3F3F7BA3" w14:textId="3C56F702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>NEC</w:t>
      </w:r>
    </w:p>
    <w:p w14:paraId="0176EF9D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 xml:space="preserve">NEC Corporation of America </w:t>
      </w:r>
    </w:p>
    <w:p w14:paraId="4AD313E1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>NEC Display Solutions</w:t>
      </w:r>
    </w:p>
    <w:p w14:paraId="1EAE8146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 xml:space="preserve">NEC Servers </w:t>
      </w:r>
    </w:p>
    <w:p w14:paraId="27A213E7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 xml:space="preserve">NEC Software </w:t>
      </w:r>
    </w:p>
    <w:p w14:paraId="0FE2449C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 xml:space="preserve">NEC Storage </w:t>
      </w:r>
    </w:p>
    <w:p w14:paraId="766ED748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 xml:space="preserve">Seagate </w:t>
      </w:r>
    </w:p>
    <w:p w14:paraId="1545D15B" w14:textId="77777777" w:rsidR="00C0053B" w:rsidRPr="00237F15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>Emerging Vendors</w:t>
      </w:r>
    </w:p>
    <w:p w14:paraId="661D668E" w14:textId="21611329" w:rsidR="00C0053B" w:rsidRPr="00C0053B" w:rsidRDefault="00C0053B" w:rsidP="00C0053B">
      <w:pPr>
        <w:spacing w:after="0"/>
        <w:rPr>
          <w:rFonts w:ascii="Times New Roman" w:hAnsi="Times New Roman" w:cs="Times New Roman"/>
          <w:sz w:val="16"/>
          <w:szCs w:val="16"/>
        </w:rPr>
      </w:pPr>
      <w:r w:rsidRPr="00237F15">
        <w:rPr>
          <w:rFonts w:ascii="Times New Roman" w:hAnsi="Times New Roman" w:cs="Times New Roman"/>
          <w:sz w:val="16"/>
          <w:szCs w:val="16"/>
        </w:rPr>
        <w:t>Promotionally Priced Products</w:t>
      </w:r>
    </w:p>
    <w:p w14:paraId="6846C90A" w14:textId="7085043C" w:rsidR="005560F1" w:rsidRPr="00F232E1" w:rsidRDefault="00C0053B" w:rsidP="005560F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3B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C0053B">
        <w:rPr>
          <w:rFonts w:ascii="Times New Roman" w:hAnsi="Times New Roman" w:cs="Times New Roman"/>
          <w:sz w:val="24"/>
          <w:szCs w:val="24"/>
        </w:rPr>
        <w:tab/>
      </w:r>
      <w:r w:rsidRPr="00C0053B">
        <w:rPr>
          <w:rFonts w:ascii="Times New Roman" w:hAnsi="Times New Roman" w:cs="Times New Roman"/>
          <w:sz w:val="24"/>
          <w:szCs w:val="24"/>
        </w:rPr>
        <w:tab/>
      </w:r>
      <w:r w:rsidRPr="00C0053B">
        <w:rPr>
          <w:rFonts w:ascii="Times New Roman" w:hAnsi="Times New Roman" w:cs="Times New Roman"/>
          <w:sz w:val="24"/>
          <w:szCs w:val="24"/>
        </w:rPr>
        <w:tab/>
      </w:r>
    </w:p>
    <w:p w14:paraId="7E9B770B" w14:textId="77777777" w:rsidR="005560F1" w:rsidRPr="004C6B23" w:rsidRDefault="005560F1" w:rsidP="005560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4C6B23">
        <w:rPr>
          <w:rFonts w:ascii="Times New Roman" w:hAnsi="Times New Roman" w:cs="Times New Roman"/>
          <w:b/>
          <w:sz w:val="24"/>
          <w:szCs w:val="24"/>
        </w:rPr>
        <w:t>Dealer Program</w:t>
      </w:r>
    </w:p>
    <w:p w14:paraId="2D32EF36" w14:textId="77777777" w:rsidR="005560F1" w:rsidRDefault="005560F1" w:rsidP="005560F1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B20D07">
        <w:rPr>
          <w:rFonts w:ascii="Times New Roman" w:eastAsia="Calibri" w:hAnsi="Times New Roman" w:cs="Times New Roman"/>
          <w:sz w:val="24"/>
          <w:szCs w:val="24"/>
        </w:rPr>
        <w:t xml:space="preserve">SYNNEX has implemented a </w:t>
      </w:r>
      <w:r>
        <w:rPr>
          <w:rFonts w:ascii="Times New Roman" w:eastAsia="Calibri" w:hAnsi="Times New Roman" w:cs="Times New Roman"/>
          <w:sz w:val="24"/>
          <w:szCs w:val="24"/>
        </w:rPr>
        <w:t>D</w:t>
      </w:r>
      <w:r w:rsidRPr="00B20D07">
        <w:rPr>
          <w:rFonts w:ascii="Times New Roman" w:eastAsia="Calibri" w:hAnsi="Times New Roman" w:cs="Times New Roman"/>
          <w:sz w:val="24"/>
          <w:szCs w:val="24"/>
        </w:rPr>
        <w:t xml:space="preserve">ealer Program that provides select reseller partners the ability to sell to </w:t>
      </w:r>
      <w:r>
        <w:rPr>
          <w:rFonts w:ascii="Times New Roman" w:eastAsia="Calibri" w:hAnsi="Times New Roman" w:cs="Times New Roman"/>
          <w:sz w:val="24"/>
          <w:szCs w:val="24"/>
        </w:rPr>
        <w:t xml:space="preserve">Eligible Agencies </w:t>
      </w:r>
      <w:r w:rsidRPr="00B20D07">
        <w:rPr>
          <w:rFonts w:ascii="Times New Roman" w:eastAsia="Calibri" w:hAnsi="Times New Roman" w:cs="Times New Roman"/>
          <w:sz w:val="24"/>
          <w:szCs w:val="24"/>
        </w:rPr>
        <w:t xml:space="preserve">using this contract.  </w:t>
      </w:r>
      <w:r>
        <w:rPr>
          <w:rFonts w:ascii="Times New Roman" w:eastAsia="Calibri" w:hAnsi="Times New Roman" w:cs="Times New Roman"/>
          <w:sz w:val="24"/>
          <w:szCs w:val="24"/>
        </w:rPr>
        <w:t xml:space="preserve">Dealers represent our contract assisting in all levels of onsite customer service.  </w:t>
      </w:r>
      <w:r w:rsidRPr="00B20D07">
        <w:rPr>
          <w:rFonts w:ascii="Times New Roman" w:eastAsia="Calibri" w:hAnsi="Times New Roman" w:cs="Times New Roman"/>
          <w:sz w:val="24"/>
          <w:szCs w:val="24"/>
        </w:rPr>
        <w:t>The Dealer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B20D07">
        <w:rPr>
          <w:rFonts w:ascii="Times New Roman" w:eastAsia="Calibri" w:hAnsi="Times New Roman" w:cs="Times New Roman"/>
          <w:sz w:val="24"/>
          <w:szCs w:val="24"/>
        </w:rPr>
        <w:t>is a</w:t>
      </w:r>
      <w:r>
        <w:rPr>
          <w:rFonts w:ascii="Times New Roman" w:eastAsia="Calibri" w:hAnsi="Times New Roman" w:cs="Times New Roman"/>
          <w:sz w:val="24"/>
          <w:szCs w:val="24"/>
        </w:rPr>
        <w:t xml:space="preserve">uthorized to bill the Eligible Agencies </w:t>
      </w:r>
      <w:r w:rsidRPr="00B20D07">
        <w:rPr>
          <w:rFonts w:ascii="Times New Roman" w:eastAsia="Calibri" w:hAnsi="Times New Roman" w:cs="Times New Roman"/>
          <w:sz w:val="24"/>
          <w:szCs w:val="24"/>
        </w:rPr>
        <w:t>and accept payment on behalf of SYNNEX</w:t>
      </w:r>
    </w:p>
    <w:p w14:paraId="160FBB2B" w14:textId="77777777" w:rsidR="005560F1" w:rsidRDefault="005560F1" w:rsidP="005560F1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14:paraId="748C1E36" w14:textId="77777777" w:rsidR="005560F1" w:rsidRPr="003830EA" w:rsidRDefault="005560F1" w:rsidP="005560F1">
      <w:pPr>
        <w:spacing w:after="0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 xml:space="preserve">Dealer </w:t>
      </w:r>
      <w:r w:rsidRPr="003830EA">
        <w:rPr>
          <w:rFonts w:ascii="Times New Roman" w:eastAsia="Calibri" w:hAnsi="Times New Roman" w:cs="Times New Roman"/>
          <w:b/>
          <w:sz w:val="24"/>
          <w:szCs w:val="24"/>
        </w:rPr>
        <w:t>Required Documentation</w:t>
      </w:r>
    </w:p>
    <w:p w14:paraId="3E6FE34C" w14:textId="77777777" w:rsidR="005560F1" w:rsidRDefault="005560F1" w:rsidP="005560F1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-Epylon Reseller Account Profile Form</w:t>
      </w:r>
    </w:p>
    <w:p w14:paraId="656FA0D1" w14:textId="77777777" w:rsidR="005560F1" w:rsidRDefault="005560F1" w:rsidP="005560F1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-SYNNEX PEPPM Participating Dealer Agreement and </w:t>
      </w:r>
      <w:r w:rsidR="00234E30">
        <w:rPr>
          <w:rFonts w:ascii="Times New Roman" w:eastAsia="Calibri" w:hAnsi="Times New Roman" w:cs="Times New Roman"/>
          <w:sz w:val="24"/>
          <w:szCs w:val="24"/>
        </w:rPr>
        <w:t>Ordering Instructions document</w:t>
      </w:r>
    </w:p>
    <w:p w14:paraId="06795356" w14:textId="77777777" w:rsidR="005560F1" w:rsidRDefault="005560F1" w:rsidP="005560F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088FCD0" w14:textId="77777777" w:rsidR="00C0053B" w:rsidRDefault="00C0053B" w:rsidP="005560F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20AC9C4" w14:textId="77777777" w:rsidR="00C0053B" w:rsidRDefault="00C0053B" w:rsidP="005560F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77EC2CF" w14:textId="1257815F" w:rsidR="005560F1" w:rsidRPr="004C6B23" w:rsidRDefault="005560F1" w:rsidP="005560F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C6B23">
        <w:rPr>
          <w:rFonts w:ascii="Times New Roman" w:eastAsia="Times New Roman" w:hAnsi="Times New Roman" w:cs="Times New Roman"/>
          <w:b/>
          <w:sz w:val="24"/>
          <w:szCs w:val="24"/>
        </w:rPr>
        <w:t>Dealer Responsibilities</w:t>
      </w:r>
    </w:p>
    <w:p w14:paraId="550484B8" w14:textId="5A4D4C23" w:rsidR="005560F1" w:rsidRPr="00550733" w:rsidRDefault="005560F1" w:rsidP="005560F1">
      <w:pPr>
        <w:pStyle w:val="ListParagraph"/>
        <w:numPr>
          <w:ilvl w:val="2"/>
          <w:numId w:val="4"/>
        </w:numPr>
        <w:tabs>
          <w:tab w:val="clear" w:pos="216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36"/>
          <w:szCs w:val="24"/>
        </w:rPr>
      </w:pPr>
      <w:r w:rsidRPr="00550733">
        <w:rPr>
          <w:rFonts w:ascii="Times New Roman" w:eastAsia="Times New Roman" w:hAnsi="Times New Roman" w:cs="Times New Roman"/>
          <w:sz w:val="24"/>
          <w:szCs w:val="24"/>
        </w:rPr>
        <w:t>Dealer will receive standard quote from SYNNEX sales team.  Dealer will receive PEPPM contract price and their regular grid</w:t>
      </w:r>
      <w:r w:rsidR="00C0053B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550733">
        <w:rPr>
          <w:rFonts w:ascii="Times New Roman" w:eastAsia="Times New Roman" w:hAnsi="Times New Roman" w:cs="Times New Roman"/>
          <w:sz w:val="24"/>
          <w:szCs w:val="24"/>
        </w:rPr>
        <w:t>ed cost from SYNNEX.</w:t>
      </w:r>
    </w:p>
    <w:p w14:paraId="29647B0F" w14:textId="05EE43F4" w:rsidR="005560F1" w:rsidRPr="00AC28C7" w:rsidRDefault="005560F1" w:rsidP="005560F1">
      <w:pPr>
        <w:pStyle w:val="ListParagraph"/>
        <w:numPr>
          <w:ilvl w:val="2"/>
          <w:numId w:val="4"/>
        </w:numPr>
        <w:tabs>
          <w:tab w:val="clear" w:pos="216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28C7">
        <w:rPr>
          <w:rFonts w:ascii="Times New Roman" w:eastAsia="Times New Roman" w:hAnsi="Times New Roman" w:cs="Times New Roman"/>
          <w:sz w:val="24"/>
          <w:szCs w:val="24"/>
        </w:rPr>
        <w:t xml:space="preserve">PEPPM contract pricing can be found at: </w:t>
      </w:r>
      <w:hyperlink r:id="rId5" w:history="1">
        <w:r w:rsidR="00C0053B" w:rsidRPr="00AC28C7">
          <w:rPr>
            <w:rFonts w:ascii="Times New Roman" w:eastAsia="Times New Roman" w:hAnsi="Times New Roman" w:cs="Times New Roman"/>
            <w:sz w:val="24"/>
            <w:szCs w:val="24"/>
          </w:rPr>
          <w:t>http://www.synnexcorp.com/us/govsolv/peppm</w:t>
        </w:r>
      </w:hyperlink>
      <w:r w:rsidR="00AC28C7" w:rsidRPr="00AC28C7">
        <w:rPr>
          <w:rFonts w:ascii="Times New Roman" w:eastAsia="Times New Roman" w:hAnsi="Times New Roman" w:cs="Times New Roman"/>
          <w:sz w:val="24"/>
          <w:szCs w:val="24"/>
        </w:rPr>
        <w:t>-catalog</w:t>
      </w:r>
    </w:p>
    <w:p w14:paraId="0ED1BDBA" w14:textId="77777777" w:rsidR="005560F1" w:rsidRPr="003830EA" w:rsidRDefault="005560F1" w:rsidP="005560F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30EA">
        <w:rPr>
          <w:rFonts w:ascii="Times New Roman" w:eastAsia="Times New Roman" w:hAnsi="Times New Roman" w:cs="Times New Roman"/>
          <w:sz w:val="24"/>
          <w:szCs w:val="24"/>
        </w:rPr>
        <w:t xml:space="preserve">Dealer will be responsible for adhering to contract terms and providing correct ceiling costs to the approved Eligible Agency.  </w:t>
      </w:r>
    </w:p>
    <w:p w14:paraId="1F6842CB" w14:textId="4EAB8B3E" w:rsidR="005560F1" w:rsidRPr="00237F15" w:rsidRDefault="005560F1" w:rsidP="005560F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7F15">
        <w:rPr>
          <w:rFonts w:ascii="Times New Roman" w:eastAsia="Times New Roman" w:hAnsi="Times New Roman" w:cs="Times New Roman"/>
          <w:sz w:val="24"/>
          <w:szCs w:val="24"/>
        </w:rPr>
        <w:t>Eligible Agency’s PO will stipulate</w:t>
      </w:r>
      <w:r w:rsidR="00234E30" w:rsidRPr="00237F15">
        <w:rPr>
          <w:rFonts w:ascii="Times New Roman" w:eastAsia="Times New Roman" w:hAnsi="Times New Roman" w:cs="Times New Roman"/>
          <w:sz w:val="24"/>
          <w:szCs w:val="24"/>
        </w:rPr>
        <w:t xml:space="preserve"> “As Per PEPPM Contract # </w:t>
      </w:r>
      <w:r w:rsidR="00696788" w:rsidRPr="00237F15">
        <w:rPr>
          <w:rFonts w:ascii="Times New Roman" w:eastAsia="Times New Roman" w:hAnsi="Times New Roman" w:cs="Times New Roman"/>
          <w:sz w:val="24"/>
          <w:szCs w:val="24"/>
        </w:rPr>
        <w:t>530030</w:t>
      </w:r>
      <w:r w:rsidRPr="00237F15">
        <w:rPr>
          <w:rFonts w:ascii="Times New Roman" w:eastAsia="Times New Roman" w:hAnsi="Times New Roman" w:cs="Times New Roman"/>
          <w:sz w:val="24"/>
          <w:szCs w:val="24"/>
        </w:rPr>
        <w:t>” and to the Dealer with Dealer’s billing information, e.g. FEIN and address.</w:t>
      </w:r>
    </w:p>
    <w:p w14:paraId="7DD71E63" w14:textId="77777777" w:rsidR="005560F1" w:rsidRPr="003830EA" w:rsidRDefault="005560F1" w:rsidP="005560F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gency’s PO will be issued to the Dealer at </w:t>
      </w:r>
      <w:hyperlink r:id="rId6" w:history="1">
        <w:r w:rsidRPr="008E673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ww.Epylon.com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.  If the PO is provided directly to the Dealer, then  Dealer needs to fax their quote and the Agency PO to 1-800-636-3779 or email to </w:t>
      </w:r>
      <w:hyperlink r:id="rId7" w:history="1">
        <w:r w:rsidRPr="001C319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orders@peppm.org</w:t>
        </w:r>
      </w:hyperlink>
    </w:p>
    <w:p w14:paraId="40B5C875" w14:textId="77777777" w:rsidR="005560F1" w:rsidRPr="003830EA" w:rsidRDefault="005560F1" w:rsidP="005560F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30EA">
        <w:rPr>
          <w:rFonts w:ascii="Times New Roman" w:eastAsia="Times New Roman" w:hAnsi="Times New Roman" w:cs="Times New Roman"/>
          <w:sz w:val="24"/>
          <w:szCs w:val="24"/>
        </w:rPr>
        <w:t xml:space="preserve">Dealer invoices Eligible Agency and is responsible for payment of the contract fee to PEPPM. </w:t>
      </w:r>
    </w:p>
    <w:p w14:paraId="18D7FA29" w14:textId="77777777" w:rsidR="005560F1" w:rsidRPr="003830EA" w:rsidRDefault="005560F1" w:rsidP="005560F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30EA">
        <w:rPr>
          <w:rFonts w:ascii="Times New Roman" w:eastAsia="Times New Roman" w:hAnsi="Times New Roman" w:cs="Times New Roman"/>
          <w:sz w:val="24"/>
          <w:szCs w:val="24"/>
        </w:rPr>
        <w:t>Contract fee will be 1.75% and is based off of the total cost charged to the end user</w:t>
      </w:r>
    </w:p>
    <w:p w14:paraId="30A4BF94" w14:textId="77777777" w:rsidR="005560F1" w:rsidRDefault="005560F1" w:rsidP="005560F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30EA">
        <w:rPr>
          <w:rFonts w:ascii="Times New Roman" w:eastAsia="Times New Roman" w:hAnsi="Times New Roman" w:cs="Times New Roman"/>
          <w:sz w:val="24"/>
          <w:szCs w:val="24"/>
        </w:rPr>
        <w:t xml:space="preserve">Epylon system will provide detailed Point of Sale Reports to both SYNNEX and approved dealers.  </w:t>
      </w:r>
    </w:p>
    <w:p w14:paraId="3B564B96" w14:textId="77777777" w:rsidR="005560F1" w:rsidRDefault="005560F1" w:rsidP="005560F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ll PEPPM orders must be procured directly from SYNNEX.  Failure to do so, will result in termination from the contract.</w:t>
      </w:r>
    </w:p>
    <w:p w14:paraId="789E8385" w14:textId="77777777" w:rsidR="005560F1" w:rsidRDefault="005560F1" w:rsidP="004C6B2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42870D6" w14:textId="77777777" w:rsidR="00366812" w:rsidRDefault="00366812" w:rsidP="004C6B2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ligible Agencies Procurement Proces</w:t>
      </w:r>
      <w:r w:rsidR="008972EE">
        <w:rPr>
          <w:rFonts w:ascii="Times New Roman" w:hAnsi="Times New Roman" w:cs="Times New Roman"/>
          <w:b/>
          <w:sz w:val="24"/>
          <w:szCs w:val="24"/>
        </w:rPr>
        <w:t>s</w:t>
      </w:r>
    </w:p>
    <w:p w14:paraId="4E7DB4C2" w14:textId="77777777" w:rsidR="00366812" w:rsidRPr="00366812" w:rsidRDefault="00366812" w:rsidP="004C6B2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igible Agencies can view contract award information, ordering instructions and price lists at </w:t>
      </w:r>
      <w:hyperlink r:id="rId8" w:history="1">
        <w:r w:rsidR="00595B2B" w:rsidRPr="00955319">
          <w:rPr>
            <w:rStyle w:val="Hyperlink"/>
            <w:rFonts w:ascii="Times New Roman" w:hAnsi="Times New Roman" w:cs="Times New Roman"/>
            <w:sz w:val="24"/>
            <w:szCs w:val="24"/>
          </w:rPr>
          <w:t>www.peppm.org</w:t>
        </w:r>
      </w:hyperlink>
      <w:r w:rsidR="00595B2B">
        <w:rPr>
          <w:rFonts w:ascii="Times New Roman" w:hAnsi="Times New Roman" w:cs="Times New Roman"/>
          <w:sz w:val="24"/>
          <w:szCs w:val="24"/>
        </w:rPr>
        <w:t xml:space="preserve"> and </w:t>
      </w:r>
      <w:hyperlink r:id="rId9" w:history="1">
        <w:r w:rsidR="00595B2B" w:rsidRPr="00955319">
          <w:rPr>
            <w:rStyle w:val="Hyperlink"/>
            <w:rFonts w:ascii="Times New Roman" w:hAnsi="Times New Roman" w:cs="Times New Roman"/>
            <w:sz w:val="24"/>
            <w:szCs w:val="24"/>
          </w:rPr>
          <w:t>www.epylon.com</w:t>
        </w:r>
      </w:hyperlink>
      <w:r w:rsidR="00595B2B">
        <w:rPr>
          <w:rFonts w:ascii="Times New Roman" w:hAnsi="Times New Roman" w:cs="Times New Roman"/>
          <w:sz w:val="24"/>
          <w:szCs w:val="24"/>
        </w:rPr>
        <w:t>.  Eligible Agencies have the option of buying via the Epylon web</w:t>
      </w:r>
      <w:r w:rsidR="00265AC5">
        <w:rPr>
          <w:rFonts w:ascii="Times New Roman" w:hAnsi="Times New Roman" w:cs="Times New Roman"/>
          <w:sz w:val="24"/>
          <w:szCs w:val="24"/>
        </w:rPr>
        <w:t>s</w:t>
      </w:r>
      <w:r w:rsidR="00595B2B">
        <w:rPr>
          <w:rFonts w:ascii="Times New Roman" w:hAnsi="Times New Roman" w:cs="Times New Roman"/>
          <w:sz w:val="24"/>
          <w:szCs w:val="24"/>
        </w:rPr>
        <w:t>ite or by faxing orders to PEPPM which will process the orders and transmit them to the Dealer through the Epylon eCommerce system.</w:t>
      </w:r>
    </w:p>
    <w:p w14:paraId="478C496C" w14:textId="77777777" w:rsidR="00366812" w:rsidRDefault="00366812" w:rsidP="004C6B2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BE990FE" w14:textId="77777777" w:rsidR="000E2B5B" w:rsidRDefault="000E2B5B" w:rsidP="004C6B2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A6C5B87" w14:textId="77777777" w:rsidR="005550F2" w:rsidRPr="004C6B23" w:rsidRDefault="005550F2" w:rsidP="004C6B2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4C6B23">
        <w:rPr>
          <w:rFonts w:ascii="Times New Roman" w:hAnsi="Times New Roman" w:cs="Times New Roman"/>
          <w:b/>
          <w:sz w:val="24"/>
          <w:szCs w:val="24"/>
        </w:rPr>
        <w:t>SYNNEX Contacts</w:t>
      </w:r>
    </w:p>
    <w:p w14:paraId="35EFE2E2" w14:textId="77777777" w:rsidR="00C0053B" w:rsidRDefault="005550F2" w:rsidP="004C6B23">
      <w:pPr>
        <w:spacing w:after="0"/>
        <w:rPr>
          <w:rStyle w:val="Hyperlink"/>
          <w:rFonts w:ascii="Times New Roman" w:hAnsi="Times New Roman" w:cs="Times New Roman"/>
          <w:sz w:val="24"/>
          <w:szCs w:val="24"/>
        </w:rPr>
      </w:pPr>
      <w:r w:rsidRPr="004C6B23">
        <w:rPr>
          <w:rFonts w:ascii="Times New Roman" w:hAnsi="Times New Roman" w:cs="Times New Roman"/>
          <w:sz w:val="24"/>
          <w:szCs w:val="24"/>
        </w:rPr>
        <w:lastRenderedPageBreak/>
        <w:t>Team Contact</w:t>
      </w:r>
      <w:r w:rsidR="00C0053B">
        <w:rPr>
          <w:rFonts w:ascii="Times New Roman" w:hAnsi="Times New Roman" w:cs="Times New Roman"/>
          <w:sz w:val="24"/>
          <w:szCs w:val="24"/>
        </w:rPr>
        <w:t xml:space="preserve">: </w:t>
      </w:r>
      <w:hyperlink r:id="rId10" w:history="1">
        <w:r w:rsidR="00C0053B" w:rsidRPr="00894081">
          <w:rPr>
            <w:rStyle w:val="Hyperlink"/>
            <w:rFonts w:ascii="Times New Roman" w:hAnsi="Times New Roman" w:cs="Times New Roman"/>
            <w:sz w:val="24"/>
            <w:szCs w:val="24"/>
          </w:rPr>
          <w:t>PEPPM@synnex.com</w:t>
        </w:r>
      </w:hyperlink>
    </w:p>
    <w:p w14:paraId="2A00429B" w14:textId="06CB079E" w:rsidR="005550F2" w:rsidRPr="004C6B23" w:rsidRDefault="005550F2" w:rsidP="004C6B2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C6B23">
        <w:rPr>
          <w:rFonts w:ascii="Times New Roman" w:hAnsi="Times New Roman" w:cs="Times New Roman"/>
          <w:sz w:val="24"/>
          <w:szCs w:val="24"/>
        </w:rPr>
        <w:t>1-877-230-5680</w:t>
      </w:r>
    </w:p>
    <w:p w14:paraId="7B777CDE" w14:textId="3831E4C1" w:rsidR="00C0053B" w:rsidRPr="00237F15" w:rsidRDefault="00696788" w:rsidP="004C6B23">
      <w:pPr>
        <w:spacing w:after="0"/>
        <w:rPr>
          <w:rStyle w:val="Hyperlink"/>
          <w:rFonts w:ascii="Times New Roman" w:hAnsi="Times New Roman" w:cs="Times New Roman"/>
          <w:sz w:val="24"/>
          <w:szCs w:val="24"/>
        </w:rPr>
      </w:pPr>
      <w:r w:rsidRPr="00237F15">
        <w:rPr>
          <w:rFonts w:ascii="Times New Roman" w:hAnsi="Times New Roman" w:cs="Times New Roman"/>
          <w:sz w:val="24"/>
          <w:szCs w:val="24"/>
        </w:rPr>
        <w:t>Cory Fortune</w:t>
      </w:r>
      <w:r w:rsidR="00C0053B" w:rsidRPr="00237F15">
        <w:rPr>
          <w:rFonts w:ascii="Times New Roman" w:hAnsi="Times New Roman" w:cs="Times New Roman"/>
          <w:sz w:val="24"/>
          <w:szCs w:val="24"/>
        </w:rPr>
        <w:t xml:space="preserve">: </w:t>
      </w:r>
      <w:hyperlink r:id="rId11" w:history="1">
        <w:r w:rsidR="00C0053B" w:rsidRPr="00237F15">
          <w:rPr>
            <w:rStyle w:val="Hyperlink"/>
            <w:rFonts w:ascii="Times New Roman" w:hAnsi="Times New Roman" w:cs="Times New Roman"/>
            <w:sz w:val="24"/>
            <w:szCs w:val="24"/>
          </w:rPr>
          <w:t>coryf@synnex.com</w:t>
        </w:r>
      </w:hyperlink>
      <w:r w:rsidR="00C0053B" w:rsidRPr="00237F15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</w:p>
    <w:p w14:paraId="6707F1D3" w14:textId="4EDFD191" w:rsidR="005550F2" w:rsidRPr="004C6B23" w:rsidRDefault="005550F2" w:rsidP="004C6B2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37F15">
        <w:rPr>
          <w:rFonts w:ascii="Times New Roman" w:hAnsi="Times New Roman" w:cs="Times New Roman"/>
          <w:sz w:val="24"/>
          <w:szCs w:val="24"/>
        </w:rPr>
        <w:t xml:space="preserve">1-800-456-4822, ext. </w:t>
      </w:r>
      <w:r w:rsidR="00696788" w:rsidRPr="00237F15">
        <w:rPr>
          <w:rFonts w:ascii="Times New Roman" w:hAnsi="Times New Roman" w:cs="Times New Roman"/>
          <w:sz w:val="24"/>
          <w:szCs w:val="24"/>
        </w:rPr>
        <w:t>494560</w:t>
      </w:r>
    </w:p>
    <w:p w14:paraId="36D50A5D" w14:textId="626ECA48" w:rsidR="005550F2" w:rsidRPr="004C6B23" w:rsidRDefault="005550F2" w:rsidP="004C6B2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5FB5C0A" w14:textId="77777777" w:rsidR="005550F2" w:rsidRPr="004C6B23" w:rsidRDefault="005550F2" w:rsidP="004C6B2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706C5B3" w14:textId="77777777" w:rsidR="005550F2" w:rsidRPr="004C6B23" w:rsidRDefault="005550F2" w:rsidP="004C6B2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C6B23">
        <w:rPr>
          <w:rFonts w:ascii="Times New Roman" w:hAnsi="Times New Roman" w:cs="Times New Roman"/>
          <w:b/>
          <w:sz w:val="24"/>
          <w:szCs w:val="24"/>
        </w:rPr>
        <w:t>Freight</w:t>
      </w:r>
      <w:r w:rsidR="00550733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Pr="004C6B23">
        <w:rPr>
          <w:rFonts w:ascii="Times New Roman" w:hAnsi="Times New Roman" w:cs="Times New Roman"/>
          <w:sz w:val="24"/>
          <w:szCs w:val="24"/>
        </w:rPr>
        <w:t xml:space="preserve">FOB Destination </w:t>
      </w:r>
      <w:r w:rsidR="00983F9C">
        <w:rPr>
          <w:rFonts w:ascii="Times New Roman" w:hAnsi="Times New Roman" w:cs="Times New Roman"/>
          <w:sz w:val="24"/>
          <w:szCs w:val="24"/>
        </w:rPr>
        <w:t xml:space="preserve">CONUS </w:t>
      </w:r>
      <w:r w:rsidRPr="004C6B23">
        <w:rPr>
          <w:rFonts w:ascii="Times New Roman" w:hAnsi="Times New Roman" w:cs="Times New Roman"/>
          <w:sz w:val="24"/>
          <w:szCs w:val="24"/>
        </w:rPr>
        <w:t>standard ground freight</w:t>
      </w:r>
      <w:r w:rsidR="009D5C71">
        <w:rPr>
          <w:rFonts w:ascii="Times New Roman" w:hAnsi="Times New Roman" w:cs="Times New Roman"/>
          <w:sz w:val="24"/>
          <w:szCs w:val="24"/>
        </w:rPr>
        <w:t xml:space="preserve"> for orders over $500</w:t>
      </w:r>
    </w:p>
    <w:p w14:paraId="19DB243E" w14:textId="77777777" w:rsidR="005550F2" w:rsidRPr="004C6B23" w:rsidRDefault="005550F2" w:rsidP="004C6B2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70A2B8E" w14:textId="77777777" w:rsidR="005550F2" w:rsidRPr="004C6B23" w:rsidRDefault="005550F2" w:rsidP="0091313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C6B23">
        <w:rPr>
          <w:rFonts w:ascii="Times New Roman" w:hAnsi="Times New Roman" w:cs="Times New Roman"/>
          <w:b/>
          <w:sz w:val="24"/>
          <w:szCs w:val="24"/>
        </w:rPr>
        <w:t>Payment Terms</w:t>
      </w:r>
      <w:r w:rsidR="00550733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Pr="004C6B23">
        <w:rPr>
          <w:rFonts w:ascii="Times New Roman" w:hAnsi="Times New Roman" w:cs="Times New Roman"/>
          <w:sz w:val="24"/>
          <w:szCs w:val="24"/>
        </w:rPr>
        <w:t>Net 30 Terms</w:t>
      </w:r>
    </w:p>
    <w:p w14:paraId="2C358F93" w14:textId="77777777" w:rsidR="005550F2" w:rsidRPr="004C6B23" w:rsidRDefault="005550F2" w:rsidP="0091313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DD1BB98" w14:textId="77777777" w:rsidR="005550F2" w:rsidRPr="004C6B23" w:rsidRDefault="005550F2" w:rsidP="0091313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C6B23">
        <w:rPr>
          <w:rFonts w:ascii="Times New Roman" w:hAnsi="Times New Roman" w:cs="Times New Roman"/>
          <w:b/>
          <w:sz w:val="24"/>
          <w:szCs w:val="24"/>
        </w:rPr>
        <w:t>Contract Fee</w:t>
      </w:r>
      <w:r w:rsidR="00550733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Pr="004C6B23">
        <w:rPr>
          <w:rFonts w:ascii="Times New Roman" w:hAnsi="Times New Roman" w:cs="Times New Roman"/>
          <w:sz w:val="24"/>
          <w:szCs w:val="24"/>
        </w:rPr>
        <w:t>1.75% based off of the cost being charged to the end user.</w:t>
      </w:r>
      <w:r w:rsidR="00551C7E">
        <w:rPr>
          <w:rFonts w:ascii="Times New Roman" w:hAnsi="Times New Roman" w:cs="Times New Roman"/>
          <w:sz w:val="24"/>
          <w:szCs w:val="24"/>
        </w:rPr>
        <w:t xml:space="preserve">  Epylon will provide detailed report to show sales on the contract and fee amount due by each reseller.</w:t>
      </w:r>
      <w:r w:rsidR="00922CE5">
        <w:rPr>
          <w:rFonts w:ascii="Times New Roman" w:hAnsi="Times New Roman" w:cs="Times New Roman"/>
          <w:sz w:val="24"/>
          <w:szCs w:val="24"/>
        </w:rPr>
        <w:t xml:space="preserve">  Each approved reseller will be billed directly from PEPPM for the contract fee due.</w:t>
      </w:r>
    </w:p>
    <w:p w14:paraId="12166ABF" w14:textId="77777777" w:rsidR="00913138" w:rsidRDefault="00913138" w:rsidP="00913138">
      <w:pPr>
        <w:pStyle w:val="Default"/>
        <w:rPr>
          <w:b/>
          <w:bCs/>
        </w:rPr>
      </w:pPr>
    </w:p>
    <w:p w14:paraId="0109E188" w14:textId="6D2198C0" w:rsidR="00366812" w:rsidRPr="00554750" w:rsidRDefault="00366812" w:rsidP="00913138">
      <w:pPr>
        <w:pStyle w:val="Default"/>
        <w:rPr>
          <w:bCs/>
        </w:rPr>
      </w:pPr>
      <w:r>
        <w:rPr>
          <w:b/>
          <w:bCs/>
        </w:rPr>
        <w:t>Open Market</w:t>
      </w:r>
      <w:r w:rsidR="00550733">
        <w:rPr>
          <w:b/>
          <w:bCs/>
        </w:rPr>
        <w:t xml:space="preserve">:  </w:t>
      </w:r>
      <w:r w:rsidR="009E2F0C">
        <w:rPr>
          <w:bCs/>
        </w:rPr>
        <w:t>Open Market is allowed as long as it is communicated to the end</w:t>
      </w:r>
      <w:r w:rsidR="00C0053B">
        <w:rPr>
          <w:bCs/>
        </w:rPr>
        <w:t>-</w:t>
      </w:r>
      <w:r w:rsidR="009E2F0C">
        <w:rPr>
          <w:bCs/>
        </w:rPr>
        <w:t>user agency.</w:t>
      </w:r>
    </w:p>
    <w:p w14:paraId="731DBE19" w14:textId="77777777" w:rsidR="003830EA" w:rsidRDefault="003830EA" w:rsidP="00913138">
      <w:pPr>
        <w:pStyle w:val="Default"/>
        <w:rPr>
          <w:b/>
          <w:bCs/>
        </w:rPr>
      </w:pPr>
    </w:p>
    <w:p w14:paraId="5712BEEA" w14:textId="77777777" w:rsidR="00666838" w:rsidRDefault="00C75FB3" w:rsidP="00913138">
      <w:pPr>
        <w:pStyle w:val="Default"/>
        <w:rPr>
          <w:b/>
          <w:bCs/>
        </w:rPr>
      </w:pPr>
      <w:r w:rsidRPr="004C6B23">
        <w:rPr>
          <w:b/>
          <w:bCs/>
        </w:rPr>
        <w:t xml:space="preserve">Historically Under-Utilized Businesses (HUBs) </w:t>
      </w:r>
    </w:p>
    <w:p w14:paraId="053309BA" w14:textId="3CEDF962" w:rsidR="00C75FB3" w:rsidRPr="004C6B23" w:rsidRDefault="00C75FB3" w:rsidP="00913138">
      <w:pPr>
        <w:pStyle w:val="Default"/>
      </w:pPr>
      <w:r w:rsidRPr="004C6B23">
        <w:t xml:space="preserve">For the purpose of identifying businesses owned by minorities, women or disabled veterans, </w:t>
      </w:r>
      <w:r w:rsidR="005550F2" w:rsidRPr="004C6B23">
        <w:t xml:space="preserve">PEPPM </w:t>
      </w:r>
      <w:r w:rsidRPr="004C6B23">
        <w:t>requests any minority-owned, women-owned, or disabled-veteran-owned business to identify their status as such so that it can be made known to inte</w:t>
      </w:r>
      <w:r w:rsidR="005550F2" w:rsidRPr="004C6B23">
        <w:t>rested agencies</w:t>
      </w:r>
      <w:r w:rsidRPr="004C6B23">
        <w:t>.</w:t>
      </w:r>
    </w:p>
    <w:p w14:paraId="1208DB92" w14:textId="77777777" w:rsidR="00913138" w:rsidRDefault="00913138" w:rsidP="00913138">
      <w:pPr>
        <w:pStyle w:val="Default"/>
        <w:rPr>
          <w:b/>
        </w:rPr>
      </w:pPr>
    </w:p>
    <w:p w14:paraId="78DC2FF3" w14:textId="77777777" w:rsidR="00C75FB3" w:rsidRPr="004C6B23" w:rsidRDefault="006F4AC5" w:rsidP="00913138">
      <w:pPr>
        <w:pStyle w:val="Default"/>
        <w:rPr>
          <w:b/>
        </w:rPr>
      </w:pPr>
      <w:r w:rsidRPr="004C6B23">
        <w:rPr>
          <w:b/>
        </w:rPr>
        <w:t>E-Rate Program Compliance</w:t>
      </w:r>
    </w:p>
    <w:p w14:paraId="32287B28" w14:textId="77777777" w:rsidR="006F4AC5" w:rsidRPr="004C6B23" w:rsidRDefault="006F4AC5" w:rsidP="00913138">
      <w:pPr>
        <w:pStyle w:val="Default"/>
      </w:pPr>
      <w:r w:rsidRPr="004C6B23">
        <w:t>Awarded Vendors for product lines covered by the E-rate program will comply with all requirements of the Universal Service program of the Telecommunications Act of 1996, commonly referred to as the E-rate Program</w:t>
      </w:r>
    </w:p>
    <w:p w14:paraId="56098D5D" w14:textId="77777777" w:rsidR="00DF2CAF" w:rsidRDefault="00DF2CAF" w:rsidP="00913138">
      <w:pPr>
        <w:pStyle w:val="Default"/>
        <w:rPr>
          <w:b/>
        </w:rPr>
      </w:pPr>
    </w:p>
    <w:sectPr w:rsidR="00DF2CAF" w:rsidSect="00975518">
      <w:pgSz w:w="15840" w:h="12240" w:orient="landscape"/>
      <w:pgMar w:top="1296" w:right="1008" w:bottom="129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2610D"/>
    <w:multiLevelType w:val="hybridMultilevel"/>
    <w:tmpl w:val="461283D2"/>
    <w:lvl w:ilvl="0" w:tplc="4458412A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144403"/>
    <w:multiLevelType w:val="hybridMultilevel"/>
    <w:tmpl w:val="D2048F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262A8"/>
    <w:multiLevelType w:val="hybridMultilevel"/>
    <w:tmpl w:val="91920D38"/>
    <w:lvl w:ilvl="0" w:tplc="73F28B7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92794"/>
    <w:multiLevelType w:val="hybridMultilevel"/>
    <w:tmpl w:val="E57E8FBC"/>
    <w:lvl w:ilvl="0" w:tplc="6FF6CE7C">
      <w:numFmt w:val="bullet"/>
      <w:lvlText w:val="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C840980"/>
    <w:multiLevelType w:val="hybridMultilevel"/>
    <w:tmpl w:val="60E21F06"/>
    <w:lvl w:ilvl="0" w:tplc="9BD24F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D69B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EC2ED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52B4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DEFD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68C3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CA03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8EDC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9E54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15C4525"/>
    <w:multiLevelType w:val="hybridMultilevel"/>
    <w:tmpl w:val="AB4E3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0NzIyMTY1sLBQ0lEKTi0uzszPAykwrAUAzH4A2ywAAAA="/>
  </w:docVars>
  <w:rsids>
    <w:rsidRoot w:val="00C75FB3"/>
    <w:rsid w:val="000058C2"/>
    <w:rsid w:val="00074C77"/>
    <w:rsid w:val="000A23E5"/>
    <w:rsid w:val="000E2B5B"/>
    <w:rsid w:val="001C319E"/>
    <w:rsid w:val="00207B1B"/>
    <w:rsid w:val="00234E30"/>
    <w:rsid w:val="00237F15"/>
    <w:rsid w:val="00265AC5"/>
    <w:rsid w:val="002B4B95"/>
    <w:rsid w:val="003605F5"/>
    <w:rsid w:val="00366812"/>
    <w:rsid w:val="003830EA"/>
    <w:rsid w:val="0038512A"/>
    <w:rsid w:val="004A4B37"/>
    <w:rsid w:val="004C6B23"/>
    <w:rsid w:val="004D746B"/>
    <w:rsid w:val="004E100A"/>
    <w:rsid w:val="00550733"/>
    <w:rsid w:val="00551C7E"/>
    <w:rsid w:val="00554750"/>
    <w:rsid w:val="005550F2"/>
    <w:rsid w:val="005560F1"/>
    <w:rsid w:val="00595B2B"/>
    <w:rsid w:val="00666838"/>
    <w:rsid w:val="00696788"/>
    <w:rsid w:val="006A701C"/>
    <w:rsid w:val="006D3F99"/>
    <w:rsid w:val="006E1448"/>
    <w:rsid w:val="006F4AC5"/>
    <w:rsid w:val="00716B13"/>
    <w:rsid w:val="00762532"/>
    <w:rsid w:val="007975E5"/>
    <w:rsid w:val="007F3BEC"/>
    <w:rsid w:val="00882689"/>
    <w:rsid w:val="008972EE"/>
    <w:rsid w:val="00913138"/>
    <w:rsid w:val="00922CE5"/>
    <w:rsid w:val="00975518"/>
    <w:rsid w:val="00983F9C"/>
    <w:rsid w:val="009C1CBC"/>
    <w:rsid w:val="009D5C71"/>
    <w:rsid w:val="009D638D"/>
    <w:rsid w:val="009E2F0C"/>
    <w:rsid w:val="009E3F39"/>
    <w:rsid w:val="00A84989"/>
    <w:rsid w:val="00AC28C7"/>
    <w:rsid w:val="00AF227F"/>
    <w:rsid w:val="00B0129C"/>
    <w:rsid w:val="00B01CA8"/>
    <w:rsid w:val="00B0343A"/>
    <w:rsid w:val="00BD1151"/>
    <w:rsid w:val="00C0053B"/>
    <w:rsid w:val="00C006A1"/>
    <w:rsid w:val="00C13650"/>
    <w:rsid w:val="00C332C3"/>
    <w:rsid w:val="00C75FB3"/>
    <w:rsid w:val="00CB0A77"/>
    <w:rsid w:val="00CE1BAD"/>
    <w:rsid w:val="00D377F4"/>
    <w:rsid w:val="00DA68A7"/>
    <w:rsid w:val="00DD4C97"/>
    <w:rsid w:val="00DF2CAF"/>
    <w:rsid w:val="00E814E1"/>
    <w:rsid w:val="00F232E1"/>
    <w:rsid w:val="00F96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310B8"/>
  <w15:docId w15:val="{C2D2309C-D620-4E23-95AB-11A0CC3EB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75F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50F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550F2"/>
    <w:pPr>
      <w:spacing w:after="200" w:line="276" w:lineRule="auto"/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34E3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66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03927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4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eppm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\\gsc-fs4\GSA\GSA\Contracts\PEPPM\Current%20Files\orders@peppm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Epylon.com" TargetMode="External"/><Relationship Id="rId11" Type="http://schemas.openxmlformats.org/officeDocument/2006/relationships/hyperlink" Target="mailto:coryf@synnex.com" TargetMode="External"/><Relationship Id="rId5" Type="http://schemas.openxmlformats.org/officeDocument/2006/relationships/hyperlink" Target="http://www.synnexcorp.com/us/govsolv/peppm/" TargetMode="External"/><Relationship Id="rId10" Type="http://schemas.openxmlformats.org/officeDocument/2006/relationships/hyperlink" Target="mailto:PEPPM@synnex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pyl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2</Words>
  <Characters>423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NNEX Corp.</Company>
  <LinksUpToDate>false</LinksUpToDate>
  <CharactersWithSpaces>4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 Somers</dc:creator>
  <cp:lastModifiedBy>Jennifer McEachern</cp:lastModifiedBy>
  <cp:revision>2</cp:revision>
  <dcterms:created xsi:type="dcterms:W3CDTF">2020-02-24T22:19:00Z</dcterms:created>
  <dcterms:modified xsi:type="dcterms:W3CDTF">2020-02-24T22:19:00Z</dcterms:modified>
</cp:coreProperties>
</file>